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3BF47" w14:textId="3895262E" w:rsidR="008B2C0A" w:rsidRPr="004F1B36" w:rsidRDefault="000D348E" w:rsidP="008B2C0A">
      <w:pPr>
        <w:pBdr>
          <w:bottom w:val="single" w:sz="4" w:space="1" w:color="auto"/>
        </w:pBdr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Research Assignment</w:t>
      </w:r>
      <w:r w:rsidR="008B2C0A" w:rsidRPr="004F1B36">
        <w:rPr>
          <w:rFonts w:cs="Arial"/>
          <w:b/>
          <w:sz w:val="32"/>
          <w:szCs w:val="32"/>
        </w:rPr>
        <w:t xml:space="preserve"> Rubric</w:t>
      </w:r>
    </w:p>
    <w:p w14:paraId="661DF2EA" w14:textId="77777777" w:rsidR="008B2C0A" w:rsidRPr="004F1B36" w:rsidRDefault="008B2C0A" w:rsidP="008B2C0A">
      <w:pPr>
        <w:spacing w:before="240"/>
        <w:rPr>
          <w:rFonts w:cs="Arial"/>
          <w:b/>
          <w:szCs w:val="24"/>
        </w:rPr>
      </w:pPr>
      <w:r w:rsidRPr="004F1B36">
        <w:rPr>
          <w:rFonts w:cs="Arial"/>
          <w:b/>
          <w:szCs w:val="24"/>
        </w:rPr>
        <w:t xml:space="preserve">Expectations </w:t>
      </w:r>
    </w:p>
    <w:p w14:paraId="5A632D24" w14:textId="77777777" w:rsidR="000D348E" w:rsidRPr="004F1B36" w:rsidRDefault="000D348E" w:rsidP="000D348E">
      <w:pPr>
        <w:tabs>
          <w:tab w:val="left" w:pos="2025"/>
        </w:tabs>
        <w:spacing w:before="120" w:after="120"/>
        <w:rPr>
          <w:rFonts w:cs="Arial"/>
          <w:sz w:val="20"/>
        </w:rPr>
      </w:pPr>
      <w:r w:rsidRPr="004F1B36">
        <w:rPr>
          <w:rFonts w:cs="Arial"/>
          <w:sz w:val="20"/>
        </w:rPr>
        <w:t>You will:</w:t>
      </w:r>
    </w:p>
    <w:p w14:paraId="29C7B404" w14:textId="161988D5" w:rsidR="000D348E" w:rsidRPr="004F1B36" w:rsidRDefault="000D348E" w:rsidP="000D348E">
      <w:pPr>
        <w:pStyle w:val="ListParagraph"/>
        <w:numPr>
          <w:ilvl w:val="0"/>
          <w:numId w:val="1"/>
        </w:numPr>
        <w:tabs>
          <w:tab w:val="left" w:pos="2025"/>
        </w:tabs>
        <w:spacing w:after="6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Examine your assigned scenario from the point of view you have been assigned</w:t>
      </w:r>
      <w:r>
        <w:rPr>
          <w:rFonts w:ascii="Arial" w:hAnsi="Arial" w:cs="Arial"/>
          <w:sz w:val="20"/>
        </w:rPr>
        <w:t>.</w:t>
      </w:r>
    </w:p>
    <w:p w14:paraId="6D51D38B" w14:textId="77777777" w:rsidR="000D348E" w:rsidRPr="004F1B36" w:rsidRDefault="000D348E" w:rsidP="000D348E">
      <w:pPr>
        <w:pStyle w:val="ListParagraph"/>
        <w:numPr>
          <w:ilvl w:val="0"/>
          <w:numId w:val="1"/>
        </w:numPr>
        <w:tabs>
          <w:tab w:val="left" w:pos="2025"/>
        </w:tabs>
        <w:spacing w:after="6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Research the answers to the questions associated with that point of view as follows</w:t>
      </w:r>
    </w:p>
    <w:p w14:paraId="772D7062" w14:textId="77777777" w:rsidR="000D348E" w:rsidRPr="004F1B36" w:rsidRDefault="000D348E" w:rsidP="000D348E">
      <w:pPr>
        <w:tabs>
          <w:tab w:val="left" w:pos="2025"/>
        </w:tabs>
        <w:spacing w:after="60"/>
        <w:ind w:left="1440"/>
        <w:rPr>
          <w:rFonts w:cs="Arial"/>
          <w:sz w:val="18"/>
          <w:szCs w:val="18"/>
        </w:rPr>
      </w:pPr>
      <w:r w:rsidRPr="004F1B36">
        <w:rPr>
          <w:rFonts w:cs="Arial"/>
          <w:b/>
          <w:sz w:val="18"/>
          <w:szCs w:val="18"/>
        </w:rPr>
        <w:t>Perpetrator</w:t>
      </w:r>
      <w:r w:rsidRPr="004F1B36">
        <w:rPr>
          <w:rFonts w:cs="Arial"/>
          <w:sz w:val="18"/>
          <w:szCs w:val="18"/>
        </w:rPr>
        <w:t xml:space="preserve">: Who is committing the type of crime described in your scenario? What are their methods and motivations? </w:t>
      </w:r>
    </w:p>
    <w:p w14:paraId="253D473B" w14:textId="77777777" w:rsidR="000D348E" w:rsidRPr="004F1B36" w:rsidRDefault="000D348E" w:rsidP="000D348E">
      <w:pPr>
        <w:tabs>
          <w:tab w:val="left" w:pos="2025"/>
        </w:tabs>
        <w:spacing w:after="60"/>
        <w:ind w:left="1980" w:hanging="540"/>
        <w:rPr>
          <w:rFonts w:cs="Arial"/>
          <w:sz w:val="18"/>
          <w:szCs w:val="18"/>
        </w:rPr>
      </w:pPr>
      <w:r w:rsidRPr="004F1B36">
        <w:rPr>
          <w:rFonts w:cs="Arial"/>
          <w:b/>
          <w:sz w:val="18"/>
          <w:szCs w:val="18"/>
        </w:rPr>
        <w:t>Legal</w:t>
      </w:r>
      <w:r w:rsidRPr="004F1B36">
        <w:rPr>
          <w:rFonts w:cs="Arial"/>
          <w:sz w:val="18"/>
          <w:szCs w:val="18"/>
        </w:rPr>
        <w:t>: What recourse action does the victim have? What is his or her liability? Are perpetrators ever prosecuted for their crimes? How are they caught?</w:t>
      </w:r>
    </w:p>
    <w:p w14:paraId="3AE25E01" w14:textId="3778F54F" w:rsidR="000D348E" w:rsidRPr="004F1B36" w:rsidRDefault="000D348E" w:rsidP="0011741B">
      <w:pPr>
        <w:tabs>
          <w:tab w:val="left" w:pos="2025"/>
        </w:tabs>
        <w:spacing w:after="60"/>
        <w:ind w:left="2250" w:hanging="810"/>
        <w:rPr>
          <w:rFonts w:cs="Arial"/>
          <w:sz w:val="18"/>
          <w:szCs w:val="18"/>
        </w:rPr>
      </w:pPr>
      <w:r w:rsidRPr="004F1B36">
        <w:rPr>
          <w:rFonts w:cs="Arial"/>
          <w:b/>
          <w:sz w:val="18"/>
          <w:szCs w:val="18"/>
        </w:rPr>
        <w:t>Finance</w:t>
      </w:r>
      <w:r w:rsidRPr="004F1B36">
        <w:rPr>
          <w:rFonts w:cs="Arial"/>
          <w:sz w:val="18"/>
          <w:szCs w:val="18"/>
        </w:rPr>
        <w:t xml:space="preserve">:  What is the financial impact on society as a whole by this type of crime? What </w:t>
      </w:r>
      <w:r>
        <w:rPr>
          <w:rFonts w:cs="Arial"/>
          <w:sz w:val="18"/>
          <w:szCs w:val="18"/>
        </w:rPr>
        <w:t xml:space="preserve">usually </w:t>
      </w:r>
      <w:r w:rsidRPr="004F1B36">
        <w:rPr>
          <w:rFonts w:cs="Arial"/>
          <w:sz w:val="18"/>
          <w:szCs w:val="18"/>
        </w:rPr>
        <w:t>happens with the money stolen by perpetrators of this type of crime?</w:t>
      </w:r>
    </w:p>
    <w:p w14:paraId="193D0F5A" w14:textId="77777777" w:rsidR="000D348E" w:rsidRPr="004F1B36" w:rsidRDefault="000D348E" w:rsidP="000D348E">
      <w:pPr>
        <w:tabs>
          <w:tab w:val="left" w:pos="2025"/>
        </w:tabs>
        <w:spacing w:after="60"/>
        <w:ind w:left="2970" w:hanging="1530"/>
        <w:rPr>
          <w:rFonts w:cs="Arial"/>
          <w:sz w:val="18"/>
          <w:szCs w:val="18"/>
        </w:rPr>
      </w:pPr>
      <w:r w:rsidRPr="004F1B36">
        <w:rPr>
          <w:rFonts w:cs="Arial"/>
          <w:b/>
          <w:sz w:val="18"/>
          <w:szCs w:val="18"/>
        </w:rPr>
        <w:t>Cyber Strategist</w:t>
      </w:r>
      <w:r w:rsidRPr="004F1B36">
        <w:rPr>
          <w:rFonts w:cs="Arial"/>
          <w:sz w:val="18"/>
          <w:szCs w:val="18"/>
        </w:rPr>
        <w:t>: What can be done to safeguard against this type of crime? What are some personal strategies? What are recommendations for policy makers at different levels (school/district officials and/or provincial or federal governments)?</w:t>
      </w:r>
    </w:p>
    <w:p w14:paraId="5682B201" w14:textId="6CA32221" w:rsidR="000D348E" w:rsidRPr="004F1B36" w:rsidRDefault="000D348E" w:rsidP="000D348E">
      <w:pPr>
        <w:pStyle w:val="ListParagraph"/>
        <w:numPr>
          <w:ilvl w:val="0"/>
          <w:numId w:val="1"/>
        </w:numPr>
        <w:tabs>
          <w:tab w:val="left" w:pos="2025"/>
        </w:tabs>
        <w:spacing w:after="6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Present your research findings (answers to the questions) in the medium of your choice (text document, PPT, etc.) with citations of works consulted and quoted</w:t>
      </w:r>
      <w:r>
        <w:rPr>
          <w:rFonts w:ascii="Arial" w:hAnsi="Arial" w:cs="Arial"/>
          <w:sz w:val="20"/>
        </w:rPr>
        <w:t>.</w:t>
      </w:r>
    </w:p>
    <w:p w14:paraId="2D70AB97" w14:textId="32770060" w:rsidR="008B2C0A" w:rsidRDefault="008B2C0A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  <w:r w:rsidRPr="008B2C0A">
        <w:rPr>
          <w:rFonts w:cs="Arial"/>
          <w:sz w:val="20"/>
        </w:rPr>
        <w:t>This assignment is marked out of 20.</w:t>
      </w:r>
    </w:p>
    <w:p w14:paraId="4ED9C597" w14:textId="77777777" w:rsidR="008B2C0A" w:rsidRPr="008B2C0A" w:rsidRDefault="008B2C0A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</w:p>
    <w:p w14:paraId="63431616" w14:textId="5C75C76E" w:rsidR="008B2C0A" w:rsidRPr="004F1B36" w:rsidRDefault="008B2C0A" w:rsidP="008B2C0A">
      <w:pPr>
        <w:spacing w:before="120"/>
        <w:rPr>
          <w:rFonts w:cs="Arial"/>
          <w:b/>
          <w:szCs w:val="24"/>
        </w:rPr>
      </w:pPr>
      <w:r w:rsidRPr="004F1B36">
        <w:rPr>
          <w:rFonts w:cs="Arial"/>
          <w:b/>
          <w:szCs w:val="24"/>
        </w:rPr>
        <w:t>Scoring Guide</w:t>
      </w:r>
    </w:p>
    <w:p w14:paraId="1FB33F8F" w14:textId="77777777" w:rsidR="008B2C0A" w:rsidRPr="004F1B36" w:rsidRDefault="008B2C0A" w:rsidP="008B2C0A">
      <w:pPr>
        <w:rPr>
          <w:rFonts w:cs="Arial"/>
          <w:sz w:val="16"/>
          <w:szCs w:val="16"/>
        </w:rPr>
      </w:pPr>
    </w:p>
    <w:tbl>
      <w:tblPr>
        <w:tblW w:w="1366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2"/>
        <w:gridCol w:w="5850"/>
        <w:gridCol w:w="5850"/>
      </w:tblGrid>
      <w:tr w:rsidR="008B2C0A" w:rsidRPr="004F1B36" w14:paraId="06968920" w14:textId="77777777" w:rsidTr="008B2C0A">
        <w:tc>
          <w:tcPr>
            <w:tcW w:w="1962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3A9A0433" w14:textId="77777777" w:rsidR="008B2C0A" w:rsidRPr="004F1B36" w:rsidRDefault="008B2C0A" w:rsidP="0095530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5850" w:type="dxa"/>
            <w:shd w:val="clear" w:color="auto" w:fill="E7E6E6" w:themeFill="background2"/>
            <w:vAlign w:val="center"/>
          </w:tcPr>
          <w:p w14:paraId="419FFBA8" w14:textId="77777777" w:rsidR="008B2C0A" w:rsidRPr="008B2C0A" w:rsidRDefault="008B2C0A" w:rsidP="0095530F">
            <w:pPr>
              <w:spacing w:before="120" w:after="120"/>
              <w:rPr>
                <w:rFonts w:cs="Arial"/>
                <w:b/>
                <w:color w:val="000000" w:themeColor="text1"/>
                <w:szCs w:val="24"/>
              </w:rPr>
            </w:pPr>
            <w:r w:rsidRPr="008B2C0A">
              <w:rPr>
                <w:rFonts w:cs="Arial"/>
                <w:b/>
                <w:color w:val="000000" w:themeColor="text1"/>
                <w:szCs w:val="24"/>
              </w:rPr>
              <w:t>Meets Expectations</w:t>
            </w:r>
          </w:p>
        </w:tc>
        <w:tc>
          <w:tcPr>
            <w:tcW w:w="5850" w:type="dxa"/>
            <w:shd w:val="clear" w:color="auto" w:fill="D0CECE" w:themeFill="background2" w:themeFillShade="E6"/>
            <w:vAlign w:val="center"/>
          </w:tcPr>
          <w:p w14:paraId="318641C9" w14:textId="77777777" w:rsidR="008B2C0A" w:rsidRPr="008B2C0A" w:rsidRDefault="008B2C0A" w:rsidP="0095530F">
            <w:pPr>
              <w:spacing w:before="120" w:after="120"/>
              <w:rPr>
                <w:rFonts w:cs="Arial"/>
                <w:b/>
                <w:color w:val="000000" w:themeColor="text1"/>
                <w:szCs w:val="24"/>
              </w:rPr>
            </w:pPr>
            <w:r w:rsidRPr="008B2C0A">
              <w:rPr>
                <w:rFonts w:cs="Arial"/>
                <w:b/>
                <w:color w:val="000000" w:themeColor="text1"/>
                <w:szCs w:val="24"/>
              </w:rPr>
              <w:t>Exceeds Expectations</w:t>
            </w:r>
          </w:p>
        </w:tc>
      </w:tr>
      <w:tr w:rsidR="000D348E" w:rsidRPr="004F1B36" w14:paraId="3071D395" w14:textId="77777777" w:rsidTr="008B2C0A">
        <w:trPr>
          <w:trHeight w:val="158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75B3E7E1" w14:textId="77777777" w:rsidR="000D348E" w:rsidRPr="004F1B36" w:rsidRDefault="000D348E" w:rsidP="000D348E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Content</w:t>
            </w:r>
          </w:p>
          <w:p w14:paraId="0F155133" w14:textId="11D39AED" w:rsidR="000D348E" w:rsidRPr="004F1B36" w:rsidRDefault="000D348E" w:rsidP="000D348E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50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1F32FD3" w14:textId="77777777" w:rsidR="000D348E" w:rsidRPr="004F1B36" w:rsidRDefault="000D348E" w:rsidP="000D348E">
            <w:pPr>
              <w:spacing w:before="120"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The content accurately describes the impact of the assigned scenario's cybercrime from the assigned point of view.</w:t>
            </w:r>
          </w:p>
          <w:p w14:paraId="3FD8C66D" w14:textId="097E7983" w:rsidR="000D348E" w:rsidRPr="004F1B36" w:rsidRDefault="000D348E" w:rsidP="000D348E">
            <w:pPr>
              <w:tabs>
                <w:tab w:val="left" w:pos="2025"/>
              </w:tabs>
              <w:spacing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The questions for the assigned point of view are answered. 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7A412693" w14:textId="5E2AD30B" w:rsidR="000D348E" w:rsidRPr="004F1B36" w:rsidRDefault="000D348E" w:rsidP="000D348E">
            <w:pPr>
              <w:spacing w:before="120"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the content uses an innovative or particularly effective approach to describe the impact from the assigned point of view.</w:t>
            </w:r>
          </w:p>
        </w:tc>
      </w:tr>
      <w:tr w:rsidR="000D348E" w:rsidRPr="004F1B36" w14:paraId="501E5847" w14:textId="77777777" w:rsidTr="008B2C0A">
        <w:trPr>
          <w:trHeight w:val="70"/>
        </w:trPr>
        <w:tc>
          <w:tcPr>
            <w:tcW w:w="1962" w:type="dxa"/>
            <w:vMerge/>
            <w:shd w:val="clear" w:color="auto" w:fill="auto"/>
            <w:vAlign w:val="center"/>
          </w:tcPr>
          <w:p w14:paraId="19CED07A" w14:textId="77777777" w:rsidR="000D348E" w:rsidRPr="004F1B36" w:rsidRDefault="000D348E" w:rsidP="000D348E">
            <w:pPr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E208787" w14:textId="6936B467" w:rsidR="000D348E" w:rsidRPr="004F1B36" w:rsidRDefault="000D348E" w:rsidP="000D348E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6</w:t>
            </w:r>
            <w:r w:rsidR="00F0474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8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30FC0A27" w14:textId="325FFEE2" w:rsidR="000D348E" w:rsidRPr="004F1B36" w:rsidRDefault="000D348E" w:rsidP="000D348E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9</w:t>
            </w:r>
            <w:r w:rsidR="00F0474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10 marks</w:t>
            </w:r>
          </w:p>
        </w:tc>
      </w:tr>
      <w:tr w:rsidR="000D348E" w:rsidRPr="004F1B36" w14:paraId="47607429" w14:textId="77777777" w:rsidTr="008B2C0A">
        <w:trPr>
          <w:trHeight w:val="269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43AC26CC" w14:textId="77777777" w:rsidR="000D348E" w:rsidRPr="004F1B36" w:rsidRDefault="000D348E" w:rsidP="000D348E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Presentation</w:t>
            </w:r>
          </w:p>
          <w:p w14:paraId="66D59036" w14:textId="3E592CC3" w:rsidR="000D348E" w:rsidRPr="004F1B36" w:rsidRDefault="000D348E" w:rsidP="000D348E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25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7B3A53F" w14:textId="2C0B1A4A" w:rsidR="000D348E" w:rsidRPr="000D348E" w:rsidRDefault="000D348E" w:rsidP="000D348E">
            <w:pPr>
              <w:spacing w:before="60" w:after="60"/>
              <w:rPr>
                <w:rFonts w:cs="Arial"/>
                <w:sz w:val="20"/>
              </w:rPr>
            </w:pPr>
            <w:r w:rsidRPr="000D348E">
              <w:rPr>
                <w:rFonts w:cs="Arial"/>
                <w:sz w:val="20"/>
              </w:rPr>
              <w:t xml:space="preserve">Images, graphics, etc. are appropriate for the content and help add organization, clarity, simplicity, </w:t>
            </w:r>
            <w:r>
              <w:rPr>
                <w:rFonts w:cs="Arial"/>
                <w:sz w:val="20"/>
              </w:rPr>
              <w:t>and/</w:t>
            </w:r>
            <w:r w:rsidRPr="000D348E">
              <w:rPr>
                <w:rFonts w:cs="Arial"/>
                <w:sz w:val="20"/>
              </w:rPr>
              <w:t>or an understanding of relationships between elements.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51D73030" w14:textId="2C4B8E36" w:rsidR="000D348E" w:rsidRPr="004F1B36" w:rsidRDefault="000D348E" w:rsidP="000D348E">
            <w:pPr>
              <w:spacing w:before="120"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the presentation of the content engages the viewer and shows strong evidence of creativity.</w:t>
            </w:r>
          </w:p>
        </w:tc>
      </w:tr>
      <w:tr w:rsidR="000D348E" w:rsidRPr="004F1B36" w14:paraId="7662989B" w14:textId="77777777" w:rsidTr="008B2C0A">
        <w:trPr>
          <w:trHeight w:val="70"/>
        </w:trPr>
        <w:tc>
          <w:tcPr>
            <w:tcW w:w="1962" w:type="dxa"/>
            <w:vMerge/>
            <w:shd w:val="clear" w:color="auto" w:fill="auto"/>
            <w:vAlign w:val="center"/>
          </w:tcPr>
          <w:p w14:paraId="5A5510C0" w14:textId="77777777" w:rsidR="000D348E" w:rsidRPr="004F1B36" w:rsidRDefault="000D348E" w:rsidP="000D348E">
            <w:pPr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C707703" w14:textId="781AC8CF" w:rsidR="000D348E" w:rsidRPr="004F1B36" w:rsidRDefault="000D348E" w:rsidP="000D348E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3</w:t>
            </w:r>
            <w:r w:rsidR="00F0474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4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519258B9" w14:textId="5E525DF0" w:rsidR="000D348E" w:rsidRPr="004F1B36" w:rsidRDefault="000D348E" w:rsidP="000D348E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5 marks</w:t>
            </w:r>
          </w:p>
        </w:tc>
      </w:tr>
      <w:tr w:rsidR="000D348E" w:rsidRPr="004F1B36" w14:paraId="167ADD20" w14:textId="77777777" w:rsidTr="008B2C0A">
        <w:trPr>
          <w:trHeight w:val="269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548FA6E9" w14:textId="77777777" w:rsidR="000D348E" w:rsidRPr="004F1B36" w:rsidRDefault="000D348E" w:rsidP="000D348E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Writing Mechanics</w:t>
            </w:r>
          </w:p>
          <w:p w14:paraId="7B987394" w14:textId="260311BC" w:rsidR="000D348E" w:rsidRPr="004F1B36" w:rsidRDefault="000D348E" w:rsidP="000D348E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25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771A57D6" w14:textId="77777777" w:rsidR="000D348E" w:rsidRPr="004F1B36" w:rsidRDefault="000D348E" w:rsidP="000D348E">
            <w:pPr>
              <w:spacing w:before="120" w:after="120"/>
              <w:rPr>
                <w:sz w:val="20"/>
              </w:rPr>
            </w:pPr>
            <w:r w:rsidRPr="004F1B36">
              <w:rPr>
                <w:sz w:val="20"/>
              </w:rPr>
              <w:t xml:space="preserve">Uses grade-level appropriate content, organization, word choice, voice, sentence structure, and writing conventions </w:t>
            </w:r>
          </w:p>
          <w:p w14:paraId="2296E768" w14:textId="48A89FE8" w:rsidR="000D348E" w:rsidRPr="004F1B36" w:rsidRDefault="000D348E" w:rsidP="000D348E">
            <w:pPr>
              <w:spacing w:before="120" w:after="120"/>
              <w:rPr>
                <w:rFonts w:cs="Arial"/>
                <w:b/>
                <w:sz w:val="20"/>
              </w:rPr>
            </w:pPr>
            <w:r w:rsidRPr="004F1B36">
              <w:rPr>
                <w:sz w:val="20"/>
              </w:rPr>
              <w:t>Work is cited correctly.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12385754" w14:textId="38A7E7C7" w:rsidR="000D348E" w:rsidRPr="004F1B36" w:rsidRDefault="000D348E" w:rsidP="000D348E">
            <w:pPr>
              <w:spacing w:before="120" w:after="120"/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the writing contributes to telling a compelling story of the impact of the crime from the assigned point of view.</w:t>
            </w:r>
          </w:p>
        </w:tc>
      </w:tr>
      <w:tr w:rsidR="008B2C0A" w:rsidRPr="004F1B36" w14:paraId="23933553" w14:textId="77777777" w:rsidTr="008B2C0A">
        <w:trPr>
          <w:trHeight w:val="98"/>
        </w:trPr>
        <w:tc>
          <w:tcPr>
            <w:tcW w:w="1962" w:type="dxa"/>
            <w:vMerge/>
            <w:shd w:val="clear" w:color="auto" w:fill="auto"/>
            <w:vAlign w:val="center"/>
          </w:tcPr>
          <w:p w14:paraId="0281E387" w14:textId="77777777" w:rsidR="008B2C0A" w:rsidRPr="004F1B36" w:rsidRDefault="008B2C0A" w:rsidP="0095530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C026FC9" w14:textId="4D701B33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3</w:t>
            </w:r>
            <w:r w:rsidR="00F0474C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4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14873F47" w14:textId="77777777" w:rsidR="008B2C0A" w:rsidRPr="004F1B36" w:rsidRDefault="008B2C0A" w:rsidP="0095530F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5 marks</w:t>
            </w:r>
          </w:p>
        </w:tc>
      </w:tr>
    </w:tbl>
    <w:p w14:paraId="61718346" w14:textId="77777777" w:rsidR="008B2C0A" w:rsidRPr="004F1B36" w:rsidRDefault="008B2C0A" w:rsidP="008B2C0A">
      <w:pPr>
        <w:rPr>
          <w:rFonts w:cs="Arial"/>
          <w:b/>
          <w:sz w:val="20"/>
        </w:rPr>
      </w:pPr>
    </w:p>
    <w:p w14:paraId="6D063D1F" w14:textId="77777777" w:rsidR="008B2C0A" w:rsidRDefault="008B2C0A">
      <w:pPr>
        <w:rPr>
          <w:rFonts w:cs="Arial"/>
          <w:b/>
          <w:sz w:val="20"/>
        </w:rPr>
      </w:pPr>
    </w:p>
    <w:sectPr w:rsidR="008B2C0A" w:rsidSect="000D348E">
      <w:pgSz w:w="15840" w:h="12240" w:orient="landscape"/>
      <w:pgMar w:top="1008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CC0E94"/>
    <w:multiLevelType w:val="hybridMultilevel"/>
    <w:tmpl w:val="0464C440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87603F"/>
    <w:multiLevelType w:val="hybridMultilevel"/>
    <w:tmpl w:val="5AD293EA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zC2MDM1sLA0szBQ0lEKTi0uzszPAykwrgUAS1LtMCwAAAA="/>
  </w:docVars>
  <w:rsids>
    <w:rsidRoot w:val="008B2C0A"/>
    <w:rsid w:val="000B0A6A"/>
    <w:rsid w:val="000D348E"/>
    <w:rsid w:val="0011741B"/>
    <w:rsid w:val="0027244A"/>
    <w:rsid w:val="007331D9"/>
    <w:rsid w:val="008B2C0A"/>
    <w:rsid w:val="00F04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D52B5"/>
  <w15:chartTrackingRefBased/>
  <w15:docId w15:val="{7C02F22A-A31E-4E5E-B162-E65F593B6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C0A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C0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8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1</Words>
  <Characters>1890</Characters>
  <Application>Microsoft Office Word</Application>
  <DocSecurity>0</DocSecurity>
  <Lines>15</Lines>
  <Paragraphs>4</Paragraphs>
  <ScaleCrop>false</ScaleCrop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4</cp:revision>
  <dcterms:created xsi:type="dcterms:W3CDTF">2022-01-14T21:56:00Z</dcterms:created>
  <dcterms:modified xsi:type="dcterms:W3CDTF">2022-01-15T13:16:00Z</dcterms:modified>
</cp:coreProperties>
</file>